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ontinuous Learning Enthusiast - Database Schema Mermaid ER Diagram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lete Entity Relationship Diagra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Enthusiast Profile &amp; Technology Management</w:t>
        <w:br/>
        <w:t xml:space="preserve">    enthusiast_profiles {</w:t>
        <w:br/>
        <w:t xml:space="preserve">        uuid profile_id PK</w:t>
        <w:br/>
        <w:t xml:space="preserve">        uuid user_id UK</w:t>
        <w:br/>
        <w:t xml:space="preserve">        varchar current_expertise_level</w:t>
        <w:br/>
        <w:t xml:space="preserve">        tech_ecosystem primary_focus_areas</w:t>
        <w:br/>
        <w:t xml:space="preserve">        learning_mode exploration_style</w:t>
        <w:br/>
        <w:t xml:space="preserve">        integer preferred_session_duration</w:t>
        <w:br/>
        <w:t xml:space="preserve">        jsonb learning_objectives</w:t>
        <w:br/>
        <w:t xml:space="preserve">        jsonb curiosity_drivers</w:t>
        <w:br/>
        <w:t xml:space="preserve">        jsonb knowledge_sharing_goals</w:t>
        <w:br/>
        <w:t xml:space="preserve">        jsonb innovation_interests</w:t>
        <w:br/>
        <w:t xml:space="preserve">        tech_ecosystem trend_following_areas</w:t>
        <w:br/>
        <w:t xml:space="preserve">        integer emerging_tech_interest_level</w:t>
        <w:br/>
        <w:t xml:space="preserve">        varchar experimental_risk_tolerance</w:t>
        <w:br/>
        <w:t xml:space="preserve">        varchar cutting_edge_adoption_speed</w:t>
        <w:br/>
        <w:t xml:space="preserve">        integer available_hours_per_week</w:t>
        <w:br/>
        <w:t xml:space="preserve">        boolean flexible_scheduling</w:t>
        <w:br/>
        <w:t xml:space="preserve">        integer deep_dive_availability</w:t>
        <w:br/>
        <w:t xml:space="preserve">        varchar knowledge_sharing_frequency</w:t>
        <w:br/>
        <w:t xml:space="preserve">        boolean mentorship_interest</w:t>
        <w:br/>
        <w:t xml:space="preserve">        boolean conference_participation</w:t>
        <w:br/>
        <w:t xml:space="preserve">        varchar open_source_contribution_level</w:t>
        <w:br/>
        <w:t xml:space="preserve">        integer exploration_streak_days</w:t>
        <w:br/>
        <w:t xml:space="preserve">        integer contribution_points</w:t>
        <w:br/>
        <w:t xml:space="preserve">        decimal community_reputation_scor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technology_ecosystems {</w:t>
        <w:br/>
        <w:t xml:space="preserve">        uuid ecosystem_id PK</w:t>
        <w:br/>
        <w:t xml:space="preserve">        tech_ecosystem ecosystem_name UK</w:t>
        <w:br/>
        <w:t xml:space="preserve">        varchar display_name</w:t>
        <w:br/>
        <w:t xml:space="preserve">        text description</w:t>
        <w:br/>
        <w:t xml:space="preserve">        varchar maturity_level</w:t>
        <w:br/>
        <w:t xml:space="preserve">        varchar innovation_velocity</w:t>
        <w:br/>
        <w:t xml:space="preserve">        varchar learning_curve</w:t>
        <w:br/>
        <w:t xml:space="preserve">        varchar market_adoption</w:t>
        <w:br/>
        <w:t xml:space="preserve">        jsonb core_technologies</w:t>
        <w:br/>
        <w:t xml:space="preserve">        jsonb emerging_technologies</w:t>
        <w:br/>
        <w:t xml:space="preserve">        jsonb trending_libraries</w:t>
        <w:br/>
        <w:t xml:space="preserve">        jsonb key_concepts</w:t>
        <w:br/>
        <w:t xml:space="preserve">        jsonb recommended_starting_points</w:t>
        <w:br/>
        <w:t xml:space="preserve">        jsonb essential_skills</w:t>
        <w:br/>
        <w:t xml:space="preserve">        jsonb advanced_topics</w:t>
        <w:br/>
        <w:t xml:space="preserve">        jsonb experimentation_ideas</w:t>
        <w:br/>
        <w:t xml:space="preserve">        jsonb major_conferences</w:t>
        <w:br/>
        <w:t xml:space="preserve">        jsonb influential_figures</w:t>
        <w:br/>
        <w:t xml:space="preserve">        jsonb contribution_opportunities</w:t>
        <w:br/>
        <w:t xml:space="preserve">        jsonb learning_communiti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technology_trends {</w:t>
        <w:br/>
        <w:t xml:space="preserve">        uuid trend_id PK</w:t>
        <w:br/>
        <w:t xml:space="preserve">        uuid ecosystem_id FK</w:t>
        <w:br/>
        <w:t xml:space="preserve">        varchar trend_name</w:t>
        <w:br/>
        <w:t xml:space="preserve">        text trend_description</w:t>
        <w:br/>
        <w:t xml:space="preserve">        trend_status trend_status</w:t>
        <w:br/>
        <w:t xml:space="preserve">        integer momentum_score</w:t>
        <w:br/>
        <w:t xml:space="preserve">        varchar adoption_rate</w:t>
        <w:br/>
        <w:t xml:space="preserve">        integer market_impact_prediction</w:t>
        <w:br/>
        <w:t xml:space="preserve">        integer learning_priority_score</w:t>
        <w:br/>
        <w:t xml:space="preserve">        integer github_stars</w:t>
        <w:br/>
        <w:t xml:space="preserve">        integer stackoverflow_questions</w:t>
        <w:br/>
        <w:t xml:space="preserve">        integer job_postings_count</w:t>
        <w:br/>
        <w:t xml:space="preserve">        integer conference_mentions</w:t>
        <w:br/>
        <w:t xml:space="preserve">        integer blog_post_mentions</w:t>
        <w:br/>
        <w:t xml:space="preserve">        date first_detected_date</w:t>
        <w:br/>
        <w:t xml:space="preserve">        date peak_prediction_date</w:t>
        <w:br/>
        <w:t xml:space="preserve">        integer maturity_timeline_months</w:t>
        <w:br/>
        <w:t xml:space="preserve">        jsonb related_trends</w:t>
        <w:br/>
        <w:t xml:space="preserve">        jsonb prerequisite_knowledg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Flexible Exploration Curriculum Hierarchy</w:t>
        <w:br/>
        <w:t xml:space="preserve">    exploration_domains {</w:t>
        <w:br/>
        <w:t xml:space="preserve">        uuid domain_id PK</w:t>
        <w:br/>
        <w:t xml:space="preserve">        varchar domain_code UK</w:t>
        <w:br/>
        <w:t xml:space="preserve">        varchar title</w:t>
        <w:br/>
        <w:t xml:space="preserve">        text description</w:t>
        <w:br/>
        <w:t xml:space="preserve">        tech_ecosystem ecosystem_category</w:t>
        <w:br/>
        <w:t xml:space="preserve">        exploration_depth exploration_complexity</w:t>
        <w:br/>
        <w:t xml:space="preserve">        jsonb recommended_prerequisites</w:t>
        <w:br/>
        <w:t xml:space="preserve">        jsonb discovery_pathways</w:t>
        <w:br/>
        <w:t xml:space="preserve">        jsonb experimentation_opportunities</w:t>
        <w:br/>
        <w:t xml:space="preserve">        jsonb comparison_opportunities</w:t>
        <w:br/>
        <w:t xml:space="preserve">        jsonb deep_dive_suggestions</w:t>
        <w:br/>
        <w:t xml:space="preserve">        integer innovation_potential</w:t>
        <w:br/>
        <w:t xml:space="preserve">        jsonb contribution_opportunities</w:t>
        <w:br/>
        <w:t xml:space="preserve">        jsonb community_connections</w:t>
        <w:br/>
        <w:t xml:space="preserve">        integer trend_relevance</w:t>
        <w:br/>
        <w:t xml:space="preserve">        varchar future_outlook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    boolean is_active</w:t>
        <w:br/>
        <w:t xml:space="preserve">    }</w:t>
        <w:br/>
        <w:t xml:space="preserve"/>
        <w:br/>
        <w:t xml:space="preserve">    exploration_topics {</w:t>
        <w:br/>
        <w:t xml:space="preserve">        uuid topic_id PK</w:t>
        <w:br/>
        <w:t xml:space="preserve">        uuid domain_id FK</w:t>
        <w:br/>
        <w:t xml:space="preserve">        varchar topic_code</w:t>
        <w:br/>
        <w:t xml:space="preserve">        varchar title</w:t>
        <w:br/>
        <w:t xml:space="preserve">        text description</w:t>
        <w:br/>
        <w:t xml:space="preserve">        learning_mode exploration_modes</w:t>
        <w:br/>
        <w:t xml:space="preserve">        exploration_depth depth_levels</w:t>
        <w:br/>
        <w:t xml:space="preserve">        integer estimated_exploration_time_minutes</w:t>
        <w:br/>
        <w:t xml:space="preserve">        text quick_exploration_summary</w:t>
        <w:br/>
        <w:t xml:space="preserve">        text focused_exploration_guide</w:t>
        <w:br/>
        <w:t xml:space="preserve">        jsonb hands_on_experiments</w:t>
        <w:br/>
        <w:t xml:space="preserve">        jsonb comparison_frameworks</w:t>
        <w:br/>
        <w:t xml:space="preserve">        jsonb experimental_ideas</w:t>
        <w:br/>
        <w:t xml:space="preserve">        jsonb combination_opportunities</w:t>
        <w:br/>
        <w:t xml:space="preserve">        jsonb research_questions</w:t>
        <w:br/>
        <w:t xml:space="preserve">        jsonb expert_insights</w:t>
        <w:br/>
        <w:t xml:space="preserve">        jsonb contribution_starting_points</w:t>
        <w:br/>
        <w:t xml:space="preserve">        jsonb learning_resources</w:t>
        <w:br/>
        <w:t xml:space="preserve">        integer current_trend_alignment</w:t>
        <w:br/>
        <w:t xml:space="preserve">        integer future_potential</w:t>
        <w:br/>
        <w:t xml:space="preserve">        integer skill_transferability</w:t>
        <w:br/>
        <w:t xml:space="preserve">        integer order_index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exploration_units {</w:t>
        <w:br/>
        <w:t xml:space="preserve">        uuid unit_id PK</w:t>
        <w:br/>
        <w:t xml:space="preserve">        uuid topic_id FK</w:t>
        <w:br/>
        <w:t xml:space="preserve">        varchar unit_code</w:t>
        <w:br/>
        <w:t xml:space="preserve">        varchar title</w:t>
        <w:br/>
        <w:t xml:space="preserve">        text description</w:t>
        <w:br/>
        <w:t xml:space="preserve">        learning_mode primary_mode</w:t>
        <w:br/>
        <w:t xml:space="preserve">        exploration_depth depth_level</w:t>
        <w:br/>
        <w:t xml:space="preserve">        integer estimated_duration_minutes</w:t>
        <w:br/>
        <w:t xml:space="preserve">        text quick_overview</w:t>
        <w:br/>
        <w:t xml:space="preserve">        jsonb exploration_activities</w:t>
        <w:br/>
        <w:t xml:space="preserve">        jsonb experimentation_ideas</w:t>
        <w:br/>
        <w:t xml:space="preserve">        jsonb discussion_prompts</w:t>
        <w:br/>
        <w:t xml:space="preserve">        jsonb required_tools</w:t>
        <w:br/>
        <w:t xml:space="preserve">        jsonb optional_tools</w:t>
        <w:br/>
        <w:t xml:space="preserve">        jsonb external_resources</w:t>
        <w:br/>
        <w:t xml:space="preserve">        jsonb creative_applications</w:t>
        <w:br/>
        <w:t xml:space="preserve">        jsonb combination_potential</w:t>
        <w:br/>
        <w:t xml:space="preserve">        jsonb research_opportunities</w:t>
        <w:br/>
        <w:t xml:space="preserve">        jsonb key_insights</w:t>
        <w:br/>
        <w:t xml:space="preserve">        jsonb skill_development</w:t>
        <w:br/>
        <w:t xml:space="preserve">        jsonb knowledge_connections</w:t>
        <w:br/>
        <w:t xml:space="preserve">        integer order_index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Dynamic Content Management for Exploration</w:t>
        <w:br/>
        <w:t xml:space="preserve">    exploration_content {</w:t>
        <w:br/>
        <w:t xml:space="preserve">        uuid content_id PK</w:t>
        <w:br/>
        <w:t xml:space="preserve">        uuid unit_id FK</w:t>
        <w:br/>
        <w:t xml:space="preserve">        varchar external_id UK</w:t>
        <w:br/>
        <w:t xml:space="preserve">        varchar title</w:t>
        <w:br/>
        <w:t xml:space="preserve">        text description</w:t>
        <w:br/>
        <w:t xml:space="preserve">        varchar content_type</w:t>
        <w:br/>
        <w:t xml:space="preserve">        varchar format</w:t>
        <w:br/>
        <w:t xml:space="preserve">        text content_markdown</w:t>
        <w:br/>
        <w:t xml:space="preserve">        text content_html</w:t>
        <w:br/>
        <w:t xml:space="preserve">        jsonb content_json</w:t>
        <w:br/>
        <w:t xml:space="preserve">        jsonb interactive_elements</w:t>
        <w:br/>
        <w:t xml:space="preserve">        learning_mode exploration_mode</w:t>
        <w:br/>
        <w:t xml:space="preserve">        exploration_depth depth_level</w:t>
        <w:br/>
        <w:t xml:space="preserve">        integer estimated_time_minutes</w:t>
        <w:br/>
        <w:t xml:space="preserve">        integer complexity_rating</w:t>
        <w:br/>
        <w:t xml:space="preserve">        integer trend_alignment</w:t>
        <w:br/>
        <w:t xml:space="preserve">        integer innovation_potential</w:t>
        <w:br/>
        <w:t xml:space="preserve">        integer experimentation_value</w:t>
        <w:br/>
        <w:t xml:space="preserve">        integer knowledge_synthesis_value</w:t>
        <w:br/>
        <w:t xml:space="preserve">        tech_ecosystem ecosystem_tags</w:t>
        <w:br/>
        <w:t xml:space="preserve">        text technology_keywords</w:t>
        <w:br/>
        <w:t xml:space="preserve">        text skill_tags</w:t>
        <w:br/>
        <w:t xml:space="preserve">        text concept_tags</w:t>
        <w:br/>
        <w:t xml:space="preserve">        text quick_reference</w:t>
        <w:br/>
        <w:t xml:space="preserve">        jsonb deep_dive_extensions</w:t>
        <w:br/>
        <w:t xml:space="preserve">        jsonb related_explorations</w:t>
        <w:br/>
        <w:t xml:space="preserve">        jsonb prerequisite_knowledge</w:t>
        <w:br/>
        <w:t xml:space="preserve">        jsonb discussion_questions</w:t>
        <w:br/>
        <w:t xml:space="preserve">        text contribution_opportunities</w:t>
        <w:br/>
        <w:t xml:space="preserve">        jsonb expert_perspectives</w:t>
        <w:br/>
        <w:t xml:space="preserve">        jsonb community_resources</w:t>
        <w:br/>
        <w:t xml:space="preserve">        decimal peer_rating</w:t>
        <w:br/>
        <w:t xml:space="preserve">        boolean expert_validation</w:t>
        <w:br/>
        <w:t xml:space="preserve">        timestamptz last_updated</w:t>
        <w:br/>
        <w:t xml:space="preserve">        integer update_frequency_days</w:t>
        <w:br/>
        <w:t xml:space="preserve">        text search_keywords</w:t>
        <w:br/>
        <w:t xml:space="preserve">        text discovery_tags</w:t>
        <w:br/>
        <w:t xml:space="preserve">        integer recommendation_weight</w:t>
        <w:br/>
        <w:t xml:space="preserve">        timestamptz created_at</w:t>
        <w:br/>
        <w:t xml:space="preserve">        timestamptz updated_at</w:t>
        <w:br/>
        <w:t xml:space="preserve">        uuid created_by</w:t>
        <w:br/>
        <w:t xml:space="preserve">    }</w:t>
        <w:br/>
        <w:t xml:space="preserve"/>
        <w:br/>
        <w:t xml:space="preserve">    technology_comparisons {</w:t>
        <w:br/>
        <w:t xml:space="preserve">        uuid comparison_id PK</w:t>
        <w:br/>
        <w:t xml:space="preserve">        uuid content_id FK</w:t>
        <w:br/>
        <w:t xml:space="preserve">        varchar comparison_title</w:t>
        <w:br/>
        <w:t xml:space="preserve">        text comparison_description</w:t>
        <w:br/>
        <w:t xml:space="preserve">        tech_ecosystem ecosystem_category</w:t>
        <w:br/>
        <w:t xml:space="preserve">        jsonb technologies_compared</w:t>
        <w:br/>
        <w:t xml:space="preserve">        jsonb comparison_criteria</w:t>
        <w:br/>
        <w:t xml:space="preserve">        jsonb detailed_analysis</w:t>
        <w:br/>
        <w:t xml:space="preserve">        text summary_recommendations</w:t>
        <w:br/>
        <w:t xml:space="preserve">        jsonb use_case_recommendations</w:t>
        <w:br/>
        <w:t xml:space="preserve">        text comparison_methodology</w:t>
        <w:br/>
        <w:t xml:space="preserve">        jsonb testing_environment</w:t>
        <w:br/>
        <w:t xml:space="preserve">        jsonb benchmark_results</w:t>
        <w:br/>
        <w:t xml:space="preserve">        date last_verified_date</w:t>
        <w:br/>
        <w:t xml:space="preserve">        boolean needs_update</w:t>
        <w:br/>
        <w:t xml:space="preserve">        text update_not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innovation_projects {</w:t>
        <w:br/>
        <w:t xml:space="preserve">        uuid project_id PK</w:t>
        <w:br/>
        <w:t xml:space="preserve">        uuid content_id FK</w:t>
        <w:br/>
        <w:t xml:space="preserve">        varchar project_title</w:t>
        <w:br/>
        <w:t xml:space="preserve">        text project_description</w:t>
        <w:br/>
        <w:t xml:space="preserve">        varchar innovation_type</w:t>
        <w:br/>
        <w:t xml:space="preserve">        exploration_depth difficulty_level</w:t>
        <w:br/>
        <w:t xml:space="preserve">        integer estimated_time_hours</w:t>
        <w:br/>
        <w:t xml:space="preserve">        jsonb required_skills</w:t>
        <w:br/>
        <w:t xml:space="preserve">        jsonb optional_skills</w:t>
        <w:br/>
        <w:t xml:space="preserve">        jsonb primary_technologies</w:t>
        <w:br/>
        <w:t xml:space="preserve">        jsonb supporting_technologies</w:t>
        <w:br/>
        <w:t xml:space="preserve">        jsonb development_tools</w:t>
        <w:br/>
        <w:t xml:space="preserve">        jsonb project_phases</w:t>
        <w:br/>
        <w:t xml:space="preserve">        jsonb deliverables</w:t>
        <w:br/>
        <w:t xml:space="preserve">        jsonb success_criteria</w:t>
        <w:br/>
        <w:t xml:space="preserve">        jsonb novel_combinations</w:t>
        <w:br/>
        <w:t xml:space="preserve">        jsonb creative_applications</w:t>
        <w:br/>
        <w:t xml:space="preserve">        jsonb research_directions</w:t>
        <w:br/>
        <w:t xml:space="preserve">        boolean open_source_potential</w:t>
        <w:br/>
        <w:t xml:space="preserve">        text collaboration_opportunities</w:t>
        <w:br/>
        <w:t xml:space="preserve">        jsonb presentation_ideas</w:t>
        <w:br/>
        <w:t xml:space="preserve">        jsonb project_variations</w:t>
        <w:br/>
        <w:t xml:space="preserve">        jsonb extension_ideas</w:t>
        <w:br/>
        <w:t xml:space="preserve">        jsonb combination_opportuniti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Exploration Session &amp; Activity Tracking</w:t>
        <w:br/>
        <w:t xml:space="preserve">    exploration_sessions {</w:t>
        <w:br/>
        <w:t xml:space="preserve">        uuid session_id PK</w:t>
        <w:br/>
        <w:t xml:space="preserve">        uuid user_id</w:t>
        <w:br/>
        <w:t xml:space="preserve">        uuid profile_id FK</w:t>
        <w:br/>
        <w:t xml:space="preserve">        session_type session_type</w:t>
        <w:br/>
        <w:t xml:space="preserve">        timestamptz session_date</w:t>
        <w:br/>
        <w:t xml:space="preserve">        integer planned_duration_minutes</w:t>
        <w:br/>
        <w:t xml:space="preserve">        integer actual_duration_minutes</w:t>
        <w:br/>
        <w:t xml:space="preserve">        tech_ecosystem primary_ecosystem</w:t>
        <w:br/>
        <w:t xml:space="preserve">        learning_mode exploration_mode</w:t>
        <w:br/>
        <w:t xml:space="preserve">        jsonb session_objectives</w:t>
        <w:br/>
        <w:t xml:space="preserve">        uuid domains_explored</w:t>
        <w:br/>
        <w:t xml:space="preserve">        uuid topics_explored</w:t>
        <w:br/>
        <w:t xml:space="preserve">        uuid units_completed</w:t>
        <w:br/>
        <w:t xml:space="preserve">        uuid content_consumed</w:t>
        <w:br/>
        <w:t xml:space="preserve">        jsonb experiments_conducted</w:t>
        <w:br/>
        <w:t xml:space="preserve">        jsonb comparisons_made</w:t>
        <w:br/>
        <w:t xml:space="preserve">        text notes_taken</w:t>
        <w:br/>
        <w:t xml:space="preserve">        jsonb discoveries_made</w:t>
        <w:br/>
        <w:t xml:space="preserve">        jsonb ideas_generated</w:t>
        <w:br/>
        <w:t xml:space="preserve">        jsonb connections_identified</w:t>
        <w:br/>
        <w:t xml:space="preserve">        jsonb questions_raised</w:t>
        <w:br/>
        <w:t xml:space="preserve">        jsonb next_explorations</w:t>
        <w:br/>
        <w:t xml:space="preserve">        jsonb deep_dive_candidates</w:t>
        <w:br/>
        <w:t xml:space="preserve">        jsonb contribution_ideas</w:t>
        <w:br/>
        <w:t xml:space="preserve">        integer engagement_level</w:t>
        <w:br/>
        <w:t xml:space="preserve">        integer satisfaction_rating</w:t>
        <w:br/>
        <w:t xml:space="preserve">        integer knowledge_gained_rating</w:t>
        <w:br/>
        <w:t xml:space="preserve">        integer inspiration_level</w:t>
        <w:br/>
        <w:t xml:space="preserve">        timestamptz created_at</w:t>
        <w:br/>
        <w:t xml:space="preserve">    }</w:t>
        <w:br/>
        <w:t xml:space="preserve"/>
        <w:br/>
        <w:t xml:space="preserve">    deep_dive_explorations {</w:t>
        <w:br/>
        <w:t xml:space="preserve">        uuid deep_dive_id PK</w:t>
        <w:br/>
        <w:t xml:space="preserve">        uuid user_id</w:t>
        <w:br/>
        <w:t xml:space="preserve">        uuid profile_id FK</w:t>
        <w:br/>
        <w:t xml:space="preserve">        uuid topic_id FK</w:t>
        <w:br/>
        <w:t xml:space="preserve">        varchar deep_dive_title</w:t>
        <w:br/>
        <w:t xml:space="preserve">        text exploration_question</w:t>
        <w:br/>
        <w:t xml:space="preserve">        text hypothesis_or_goal</w:t>
        <w:br/>
        <w:t xml:space="preserve">        date started_date</w:t>
        <w:br/>
        <w:t xml:space="preserve">        date planned_completion_date</w:t>
        <w:br/>
        <w:t xml:space="preserve">        date actual_completion_date</w:t>
        <w:br/>
        <w:t xml:space="preserve">        integer total_hours_invested</w:t>
        <w:br/>
        <w:t xml:space="preserve">        text exploration_methodology</w:t>
        <w:br/>
        <w:t xml:space="preserve">        jsonb resources_used</w:t>
        <w:br/>
        <w:t xml:space="preserve">        jsonb tools_and_technologies</w:t>
        <w:br/>
        <w:t xml:space="preserve">        jsonb experiments_designed</w:t>
        <w:br/>
        <w:t xml:space="preserve">        jsonb key_discoveries</w:t>
        <w:br/>
        <w:t xml:space="preserve">        jsonb unexpected_findings</w:t>
        <w:br/>
        <w:t xml:space="preserve">        jsonb challenges_encountered</w:t>
        <w:br/>
        <w:t xml:space="preserve">        jsonb solutions_found</w:t>
        <w:br/>
        <w:t xml:space="preserve">        jsonb connections_made</w:t>
        <w:br/>
        <w:t xml:space="preserve">        text mental_model_changes</w:t>
        <w:br/>
        <w:t xml:space="preserve">        jsonb new_questions_raised</w:t>
        <w:br/>
        <w:t xml:space="preserve">        jsonb future_research_directions</w:t>
        <w:br/>
        <w:t xml:space="preserve">        text documentation_created</w:t>
        <w:br/>
        <w:t xml:space="preserve">        jsonb code_repositories</w:t>
        <w:br/>
        <w:t xml:space="preserve">        jsonb blog_posts_written</w:t>
        <w:br/>
        <w:t xml:space="preserve">        jsonb presentations_given</w:t>
        <w:br/>
        <w:t xml:space="preserve">        jsonb contributions_made</w:t>
        <w:br/>
        <w:t xml:space="preserve">        integer personal_value_rating</w:t>
        <w:br/>
        <w:t xml:space="preserve">        integer community_impact_potential</w:t>
        <w:br/>
        <w:t xml:space="preserve">        jsonb follow_up_projects_spawned</w:t>
        <w:br/>
        <w:t xml:space="preserve">        varchar status</w:t>
        <w:br/>
        <w:t xml:space="preserve">        integer completion_percentage</w:t>
        <w:br/>
        <w:t xml:space="preserve">        boolean sharing_readines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Innovation Project Management</w:t>
        <w:br/>
        <w:t xml:space="preserve">    user_innovation_projects {</w:t>
        <w:br/>
        <w:t xml:space="preserve">        uuid user_project_id PK</w:t>
        <w:br/>
        <w:t xml:space="preserve">        uuid user_id</w:t>
        <w:br/>
        <w:t xml:space="preserve">        uuid profile_id FK</w:t>
        <w:br/>
        <w:t xml:space="preserve">        uuid template_id FK</w:t>
        <w:br/>
        <w:t xml:space="preserve">        varchar project_name</w:t>
        <w:br/>
        <w:t xml:space="preserve">        text project_description</w:t>
        <w:br/>
        <w:t xml:space="preserve">        innovation_stage innovation_stage</w:t>
        <w:br/>
        <w:t xml:space="preserve">        text original_idea</w:t>
        <w:br/>
        <w:t xml:space="preserve">        text innovation_approach</w:t>
        <w:br/>
        <w:t xml:space="preserve">        jsonb technologies_chosen</w:t>
        <w:br/>
        <w:t xml:space="preserve">        text unique_angle</w:t>
        <w:br/>
        <w:t xml:space="preserve">        date started_date</w:t>
        <w:br/>
        <w:t xml:space="preserve">        date target_completion_date</w:t>
        <w:br/>
        <w:t xml:space="preserve">        date last_activity_date</w:t>
        <w:br/>
        <w:t xml:space="preserve">        integer hours_invested</w:t>
        <w:br/>
        <w:t xml:space="preserve">        jsonb progress_milestones</w:t>
        <w:br/>
        <w:t xml:space="preserve">        text repository_url</w:t>
        <w:br/>
        <w:t xml:space="preserve">        text demo_url</w:t>
        <w:br/>
        <w:t xml:space="preserve">        text documentation_url</w:t>
        <w:br/>
        <w:t xml:space="preserve">        text current_status</w:t>
        <w:br/>
        <w:t xml:space="preserve">        jsonb novel_combinations</w:t>
        <w:br/>
        <w:t xml:space="preserve">        jsonb creative_solutions</w:t>
        <w:br/>
        <w:t xml:space="preserve">        jsonb research_contributions</w:t>
        <w:br/>
        <w:t xml:space="preserve">        jsonb skills_developed</w:t>
        <w:br/>
        <w:t xml:space="preserve">        jsonb knowledge_gained</w:t>
        <w:br/>
        <w:t xml:space="preserve">        jsonb challenges_overcome</w:t>
        <w:br/>
        <w:t xml:space="preserve">        text lessons_learned</w:t>
        <w:br/>
        <w:t xml:space="preserve">        jsonb collaboration_partners</w:t>
        <w:br/>
        <w:t xml:space="preserve">        jsonb community_feedback</w:t>
        <w:br/>
        <w:t xml:space="preserve">        jsonb presentation_opportunities</w:t>
        <w:br/>
        <w:t xml:space="preserve">        jsonb open_source_contributions</w:t>
        <w:br/>
        <w:t xml:space="preserve">        integer personal_satisfaction_rating</w:t>
        <w:br/>
        <w:t xml:space="preserve">        integer learning_value_rating</w:t>
        <w:br/>
        <w:t xml:space="preserve">        integer innovation_impact_rating</w:t>
        <w:br/>
        <w:t xml:space="preserve">        integer community_response_rating</w:t>
        <w:br/>
        <w:t xml:space="preserve">        jsonb next_steps</w:t>
        <w:br/>
        <w:t xml:space="preserve">        jsonb extension_ideas</w:t>
        <w:br/>
        <w:t xml:space="preserve">        jsonb spin_off_opportunities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Community Contribution &amp; Knowledge Sharing</w:t>
        <w:br/>
        <w:t xml:space="preserve">    community_contributions {</w:t>
        <w:br/>
        <w:t xml:space="preserve">        uuid contribution_id PK</w:t>
        <w:br/>
        <w:t xml:space="preserve">        uuid user_id</w:t>
        <w:br/>
        <w:t xml:space="preserve">        uuid profile_id FK</w:t>
        <w:br/>
        <w:t xml:space="preserve">        contribution_type contribution_type</w:t>
        <w:br/>
        <w:t xml:space="preserve">        varchar title</w:t>
        <w:br/>
        <w:t xml:space="preserve">        text description</w:t>
        <w:br/>
        <w:t xml:space="preserve">        text content_url</w:t>
        <w:br/>
        <w:t xml:space="preserve">        text presentation_url</w:t>
        <w:br/>
        <w:t xml:space="preserve">        text repository_url</w:t>
        <w:br/>
        <w:t xml:space="preserve">        text demonstration_url</w:t>
        <w:br/>
        <w:t xml:space="preserve">        varchar target_audience</w:t>
        <w:br/>
        <w:t xml:space="preserve">        tech_ecosystem technology_focus</w:t>
        <w:br/>
        <w:t xml:space="preserve">        exploration_depth skill_level_target</w:t>
        <w:br/>
        <w:t xml:space="preserve">        integer time_invested_hours</w:t>
        <w:br/>
        <w:t xml:space="preserve">        integer quality_self_rating</w:t>
        <w:br/>
        <w:t xml:space="preserve">        integer effort_level</w:t>
        <w:br/>
        <w:t xml:space="preserve">        integer originality_rating</w:t>
        <w:br/>
        <w:t xml:space="preserve">        integer views_or_downloads</w:t>
        <w:br/>
        <w:t xml:space="preserve">        integer likes_or_stars</w:t>
        <w:br/>
        <w:t xml:space="preserve">        integer comments_or_feedback</w:t>
        <w:br/>
        <w:t xml:space="preserve">        integer shares_or_forks</w:t>
        <w:br/>
        <w:t xml:space="preserve">        decimal community_rating</w:t>
        <w:br/>
        <w:t xml:space="preserve">        integer helped_users_count</w:t>
        <w:br/>
        <w:t xml:space="preserve">        integer spawned_discussions_count</w:t>
        <w:br/>
        <w:t xml:space="preserve">        integer follow_up_contributions_count</w:t>
        <w:br/>
        <w:t xml:space="preserve">        jsonb skills_used</w:t>
        <w:br/>
        <w:t xml:space="preserve">        jsonb new_skills_developed</w:t>
        <w:br/>
        <w:t xml:space="preserve">        jsonb feedback_received</w:t>
        <w:br/>
        <w:t xml:space="preserve">        text lessons_learned</w:t>
        <w:br/>
        <w:t xml:space="preserve">        boolean featured_or_highlighted</w:t>
        <w:br/>
        <w:t xml:space="preserve">        boolean conference_acceptance</w:t>
        <w:br/>
        <w:t xml:space="preserve">        integer job_opportunities_generated</w:t>
        <w:br/>
        <w:t xml:space="preserve">        jsonb collaboration_opportunities</w:t>
        <w:br/>
        <w:t xml:space="preserve">        date created_date</w:t>
        <w:br/>
        <w:t xml:space="preserve">        date published_date</w:t>
        <w:br/>
        <w:t xml:space="preserve">        date last_updated_dat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knowledge_synthesis_projects {</w:t>
        <w:br/>
        <w:t xml:space="preserve">        uuid synthesis_id PK</w:t>
        <w:br/>
        <w:t xml:space="preserve">        uuid user_id</w:t>
        <w:br/>
        <w:t xml:space="preserve">        uuid profile_id FK</w:t>
        <w:br/>
        <w:t xml:space="preserve">        synthesis_type synthesis_type</w:t>
        <w:br/>
        <w:t xml:space="preserve">        varchar project_title</w:t>
        <w:br/>
        <w:t xml:space="preserve">        text research_question</w:t>
        <w:br/>
        <w:t xml:space="preserve">        text methodology_description</w:t>
        <w:br/>
        <w:t xml:space="preserve">        jsonb technologies_analyzed</w:t>
        <w:br/>
        <w:t xml:space="preserve">        tech_ecosystem ecosystem_focus</w:t>
        <w:br/>
        <w:t xml:space="preserve">        varchar time_period_analyzed</w:t>
        <w:br/>
        <w:t xml:space="preserve">        jsonb data_sources_used</w:t>
        <w:br/>
        <w:t xml:space="preserve">        jsonb analysis_framework</w:t>
        <w:br/>
        <w:t xml:space="preserve">        jsonb key_findings</w:t>
        <w:br/>
        <w:t xml:space="preserve">        jsonb surprising_insights</w:t>
        <w:br/>
        <w:t xml:space="preserve">        text summary_document</w:t>
        <w:br/>
        <w:t xml:space="preserve">        text detailed_analysis</w:t>
        <w:br/>
        <w:t xml:space="preserve">        jsonb visual_representations</w:t>
        <w:br/>
        <w:t xml:space="preserve">        jsonb recommendations</w:t>
        <w:br/>
        <w:t xml:space="preserve">        jsonb trend_predictions</w:t>
        <w:br/>
        <w:t xml:space="preserve">        jsonb confidence_levels</w:t>
        <w:br/>
        <w:t xml:space="preserve">        jsonb factors_to_watch</w:t>
        <w:br/>
        <w:t xml:space="preserve">        date research_start_date</w:t>
        <w:br/>
        <w:t xml:space="preserve">        date analysis_completion_date</w:t>
        <w:br/>
        <w:t xml:space="preserve">        integer total_research_hours</w:t>
        <w:br/>
        <w:t xml:space="preserve">        jsonb peer_reviewers</w:t>
        <w:br/>
        <w:t xml:space="preserve">        jsonb expert_validation</w:t>
        <w:br/>
        <w:t xml:space="preserve">        jsonb community_feedback</w:t>
        <w:br/>
        <w:t xml:space="preserve">        jsonb accuracy_tracking</w:t>
        <w:br/>
        <w:t xml:space="preserve">        jsonb sharing_channels</w:t>
        <w:br/>
        <w:t xml:space="preserve">        integer citations_or_references</w:t>
        <w:br/>
        <w:t xml:space="preserve">        jsonb influenced_decisions</w:t>
        <w:br/>
        <w:t xml:space="preserve">        jsonb follow_up_research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AI Avatar System for Exploration Learning</w:t>
        <w:br/>
        <w:t xml:space="preserve">    exploration_avatar_roles {</w:t>
        <w:br/>
        <w:t xml:space="preserve">        uuid role_id PK</w:t>
        <w:br/>
        <w:t xml:space="preserve">        varchar role_name UK</w:t>
        <w:br/>
        <w:t xml:space="preserve">        varchar display_name</w:t>
        <w:br/>
        <w:t xml:space="preserve">        text role_description</w:t>
        <w:br/>
        <w:t xml:space="preserve">        jsonb interaction_style</w:t>
        <w:br/>
        <w:t xml:space="preserve">        varchar exploration_guidance_style</w:t>
        <w:br/>
        <w:t xml:space="preserve">        varchar curiosity_stimulation_approach</w:t>
        <w:br/>
        <w:t xml:space="preserve">        jsonb trend_analysis_capabilities</w:t>
        <w:br/>
        <w:t xml:space="preserve">        jsonb innovation_coaching_abilities</w:t>
        <w:br/>
        <w:t xml:space="preserve">        jsonb community_connection_skills</w:t>
        <w:br/>
        <w:t xml:space="preserve">        jsonb knowledge_synthesis_expertise</w:t>
        <w:br/>
        <w:t xml:space="preserve">        boolean cutting_edge_knowledge</w:t>
        <w:br/>
        <w:t xml:space="preserve">        boolean experimental_mindset</w:t>
        <w:br/>
        <w:t xml:space="preserve">        boolean community_orientation</w:t>
        <w:br/>
        <w:t xml:space="preserve">        boolean synthesis_focus</w:t>
        <w:br/>
        <w:t xml:space="preserve">        timestamptz created_at</w:t>
        <w:br/>
        <w:t xml:space="preserve">        timestamptz updated_at</w:t>
        <w:br/>
        <w:t xml:space="preserve">        boolean is_active</w:t>
        <w:br/>
        <w:t xml:space="preserve">    }</w:t>
        <w:br/>
        <w:t xml:space="preserve"/>
        <w:br/>
        <w:t xml:space="preserve">    exploration_content_variations {</w:t>
        <w:br/>
        <w:t xml:space="preserve">        uuid variation_id PK</w:t>
        <w:br/>
        <w:t xml:space="preserve">        uuid content_id FK</w:t>
        <w:br/>
        <w:t xml:space="preserve">        uuid role_id FK</w:t>
        <w:br/>
        <w:t xml:space="preserve">        text discovery_guidance</w:t>
        <w:br/>
        <w:t xml:space="preserve">        jsonb experimentation_suggestions</w:t>
        <w:br/>
        <w:t xml:space="preserve">        jsonb comparison_frameworks</w:t>
        <w:br/>
        <w:t xml:space="preserve">        jsonb synthesis_approaches</w:t>
        <w:br/>
        <w:t xml:space="preserve">        jsonb discussion_starters</w:t>
        <w:br/>
        <w:t xml:space="preserve">        text sharing_encouragement</w:t>
        <w:br/>
        <w:t xml:space="preserve">        jsonb collaboration_suggestions</w:t>
        <w:br/>
        <w:t xml:space="preserve">        jsonb contribution_ideas</w:t>
        <w:br/>
        <w:t xml:space="preserve">        jsonb creative_applications</w:t>
        <w:br/>
        <w:t xml:space="preserve">        jsonb combination_suggestions</w:t>
        <w:br/>
        <w:t xml:space="preserve">        jsonb research_directions</w:t>
        <w:br/>
        <w:t xml:space="preserve">        timestamptz created_at</w:t>
        <w:br/>
        <w:t xml:space="preserve">    }</w:t>
        <w:br/>
        <w:t xml:space="preserve"/>
        <w:br/>
        <w:t xml:space="preserve">    %% Enhanced User Progress &amp; Exploration Analytics</w:t>
        <w:br/>
        <w:t xml:space="preserve">    exploration_progress {</w:t>
        <w:br/>
        <w:t xml:space="preserve">        uuid progress_id PK</w:t>
        <w:br/>
        <w:t xml:space="preserve">        uuid user_id</w:t>
        <w:br/>
        <w:t xml:space="preserve">        uuid unit_id FK</w:t>
        <w:br/>
        <w:t xml:space="preserve">        uuid profile_id FK</w:t>
        <w:br/>
        <w:t xml:space="preserve">        varchar exploration_status</w:t>
        <w:br/>
        <w:t xml:space="preserve">        exploration_depth depth_achieved</w:t>
        <w:br/>
        <w:t xml:space="preserve">        decimal completion_percentage</w:t>
        <w:br/>
        <w:t xml:space="preserve">        learning_mode modes_explored</w:t>
        <w:br/>
        <w:t xml:space="preserve">        integer time_spent_minutes</w:t>
        <w:br/>
        <w:t xml:space="preserve">        integer session_count</w:t>
        <w:br/>
        <w:t xml:space="preserve">        jsonb insights_gained</w:t>
        <w:br/>
        <w:t xml:space="preserve">        jsonb connections_made</w:t>
        <w:br/>
        <w:t xml:space="preserve">        jsonb questions_raised</w:t>
        <w:br/>
        <w:t xml:space="preserve">        jsonb experiments_conducted</w:t>
        <w:br/>
        <w:t xml:space="preserve">        jsonb ideas_generated</w:t>
        <w:br/>
        <w:t xml:space="preserve">        jsonb projects_initiated</w:t>
        <w:br/>
        <w:t xml:space="preserve">        jsonb contributions_made</w:t>
        <w:br/>
        <w:t xml:space="preserve">        jsonb comparisons_completed</w:t>
        <w:br/>
        <w:t xml:space="preserve">        jsonb synthesis_attempts</w:t>
        <w:br/>
        <w:t xml:space="preserve">        jsonb teaching_opportunities</w:t>
        <w:br/>
        <w:t xml:space="preserve">        integer curiosity_level</w:t>
        <w:br/>
        <w:t xml:space="preserve">        integer satisfaction_rating</w:t>
        <w:br/>
        <w:t xml:space="preserve">        integer innovation_inspiration</w:t>
        <w:br/>
        <w:t xml:space="preserve">        integer sharing_likelihood</w:t>
        <w:br/>
        <w:t xml:space="preserve">        timestamptz first_explored_at</w:t>
        <w:br/>
        <w:t xml:space="preserve">        timestamptz last_activity_at</w:t>
        <w:br/>
        <w:t xml:space="preserve">        timestamptz mastery_achieved_at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technology_expertise {</w:t>
        <w:br/>
        <w:t xml:space="preserve">        uuid expertise_id PK</w:t>
        <w:br/>
        <w:t xml:space="preserve">        uuid user_id</w:t>
        <w:br/>
        <w:t xml:space="preserve">        uuid profile_id FK</w:t>
        <w:br/>
        <w:t xml:space="preserve">        varchar technology_name</w:t>
        <w:br/>
        <w:t xml:space="preserve">        tech_ecosystem ecosystem_category</w:t>
        <w:br/>
        <w:t xml:space="preserve">        varchar technology_version</w:t>
        <w:br/>
        <w:t xml:space="preserve">        exploration_depth current_expertise_level</w:t>
        <w:br/>
        <w:t xml:space="preserve">        jsonb learning_trajectory</w:t>
        <w:br/>
        <w:t xml:space="preserve">        integer confidence_rating</w:t>
        <w:br/>
        <w:t xml:space="preserve">        jsonb use_cases_explored</w:t>
        <w:br/>
        <w:t xml:space="preserve">        integer projects_completed</w:t>
        <w:br/>
        <w:t xml:space="preserve">        integer hours_of_experience</w:t>
        <w:br/>
        <w:t xml:space="preserve">        integer content_created_count</w:t>
        <w:br/>
        <w:t xml:space="preserve">        integer questions_answered</w:t>
        <w:br/>
        <w:t xml:space="preserve">        integer contributions_made</w:t>
        <w:br/>
        <w:t xml:space="preserve">        integer presentations_given</w:t>
        <w:br/>
        <w:t xml:space="preserve">        jsonb advanced_features_used</w:t>
        <w:br/>
        <w:t xml:space="preserve">        jsonb edge_cases_encountered</w:t>
        <w:br/>
        <w:t xml:space="preserve">        jsonb performance_optimizations</w:t>
        <w:br/>
        <w:t xml:space="preserve">        jsonb troubleshooting_expertise</w:t>
        <w:br/>
        <w:t xml:space="preserve">        jsonb version_migration_experience</w:t>
        <w:br/>
        <w:t xml:space="preserve">        jsonb emerging_features_tracking</w:t>
        <w:br/>
        <w:t xml:space="preserve">        jsonb ecosystem_changes_awareness</w:t>
        <w:br/>
        <w:t xml:space="preserve">        integer teaching_opportunities</w:t>
        <w:br/>
        <w:t xml:space="preserve">        integer mentoring_provided</w:t>
        <w:br/>
        <w:t xml:space="preserve">        varchar knowledge_sharing_frequency</w:t>
        <w:br/>
        <w:t xml:space="preserve">        jsonb community_recognition</w:t>
        <w:br/>
        <w:t xml:space="preserve">        jsonb expert_endorsements</w:t>
        <w:br/>
        <w:t xml:space="preserve">        jsonb certifications</w:t>
        <w:br/>
        <w:t xml:space="preserve">        date first_encountered_date</w:t>
        <w:br/>
        <w:t xml:space="preserve">        date last_used_date</w:t>
        <w:br/>
        <w:t xml:space="preserve">        date expertise_peak_dat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Trend Analysis &amp; Future Prediction System</w:t>
        <w:br/>
        <w:t xml:space="preserve">    trend_analysis_projects {</w:t>
        <w:br/>
        <w:t xml:space="preserve">        uuid analysis_id PK</w:t>
        <w:br/>
        <w:t xml:space="preserve">        uuid user_id</w:t>
        <w:br/>
        <w:t xml:space="preserve">        uuid profile_id FK</w:t>
        <w:br/>
        <w:t xml:space="preserve">        varchar analysis_title</w:t>
        <w:br/>
        <w:t xml:space="preserve">        text research_question</w:t>
        <w:br/>
        <w:t xml:space="preserve">        tech_ecosystem ecosystem_focus</w:t>
        <w:br/>
        <w:t xml:space="preserve">        varchar time_horizon</w:t>
        <w:br/>
        <w:t xml:space="preserve">        jsonb data_sources</w:t>
        <w:br/>
        <w:t xml:space="preserve">        jsonb analysis_methods</w:t>
        <w:br/>
        <w:t xml:space="preserve">        jsonb validation_approaches</w:t>
        <w:br/>
        <w:t xml:space="preserve">        jsonb emerging_trends_identified</w:t>
        <w:br/>
        <w:t xml:space="preserve">        jsonb declining_trends_identified</w:t>
        <w:br/>
        <w:t xml:space="preserve">        jsonb trend_convergences</w:t>
        <w:br/>
        <w:t xml:space="preserve">        jsonb disruptive_potential</w:t>
        <w:br/>
        <w:t xml:space="preserve">        jsonb short_term_predictions</w:t>
        <w:br/>
        <w:t xml:space="preserve">        jsonb medium_term_predictions</w:t>
        <w:br/>
        <w:t xml:space="preserve">        jsonb long_term_predictions</w:t>
        <w:br/>
        <w:t xml:space="preserve">        jsonb confidence_levels</w:t>
        <w:br/>
        <w:t xml:space="preserve">        jsonb industry_implications</w:t>
        <w:br/>
        <w:t xml:space="preserve">        jsonb learning_recommendations</w:t>
        <w:br/>
        <w:t xml:space="preserve">        jsonb investment_suggestions</w:t>
        <w:br/>
        <w:t xml:space="preserve">        jsonb risk_assessments</w:t>
        <w:br/>
        <w:t xml:space="preserve">        jsonb peer_review_feedback</w:t>
        <w:br/>
        <w:t xml:space="preserve">        jsonb expert_opinions</w:t>
        <w:br/>
        <w:t xml:space="preserve">        jsonb prediction_accuracy_tracking</w:t>
        <w:br/>
        <w:t xml:space="preserve">        jsonb publication_channels</w:t>
        <w:br/>
        <w:t xml:space="preserve">        jsonb community_response</w:t>
        <w:br/>
        <w:t xml:space="preserve">        jsonb influenced_decisions</w:t>
        <w:br/>
        <w:t xml:space="preserve">        integer citations_received</w:t>
        <w:br/>
        <w:t xml:space="preserve">        date research_period_start</w:t>
        <w:br/>
        <w:t xml:space="preserve">        date research_period_end</w:t>
        <w:br/>
        <w:t xml:space="preserve">        date analysis_completion_date</w:t>
        <w:br/>
        <w:t xml:space="preserve">        date first_publication_date</w:t>
        <w:br/>
        <w:t xml:space="preserve">        timestamptz created_at</w:t>
        <w:br/>
        <w:t xml:space="preserve">        timestamptz updated_at</w:t>
        <w:br/>
        <w:t xml:space="preserve">    }</w:t>
        <w:br/>
        <w:t xml:space="preserve"/>
        <w:br/>
        <w:t xml:space="preserve">    %% Vector Embeddings &amp; Semantic Search</w:t>
        <w:br/>
        <w:t xml:space="preserve">    exploration_embedding_models {</w:t>
        <w:br/>
        <w:t xml:space="preserve">        uuid model_id PK</w:t>
        <w:br/>
        <w:t xml:space="preserve">        varchar model_name UK</w:t>
        <w:br/>
        <w:t xml:space="preserve">        varchar model_version</w:t>
        <w:br/>
        <w:t xml:space="preserve">        varchar provider</w:t>
        <w:br/>
        <w:t xml:space="preserve">        integer embedding_dimensions</w:t>
        <w:br/>
        <w:t xml:space="preserve">        integer context_window</w:t>
        <w:br/>
        <w:t xml:space="preserve">        boolean trend_analysis_optimized</w:t>
        <w:br/>
        <w:t xml:space="preserve">        boolean technology_comparison_trained</w:t>
        <w:br/>
        <w:t xml:space="preserve">        boolean innovation_pattern_recognition</w:t>
        <w:br/>
        <w:t xml:space="preserve">        boolean community_content_aligned</w:t>
        <w:br/>
        <w:t xml:space="preserve">        integer update_frequency_days</w:t>
        <w:br/>
        <w:t xml:space="preserve">        tech_ecosystem specialization_areas</w:t>
        <w:br/>
        <w:t xml:space="preserve">        timestamptz created_at</w:t>
        <w:br/>
        <w:t xml:space="preserve">        boolean is_active</w:t>
        <w:br/>
        <w:t xml:space="preserve">        boolean is_default</w:t>
        <w:br/>
        <w:t xml:space="preserve">    }</w:t>
        <w:br/>
        <w:t xml:space="preserve"/>
        <w:br/>
        <w:t xml:space="preserve">    exploration_content_embeddings {</w:t>
        <w:br/>
        <w:t xml:space="preserve">        uuid embedding_id PK</w:t>
        <w:br/>
        <w:t xml:space="preserve">        uuid content_id FK</w:t>
        <w:br/>
        <w:t xml:space="preserve">        uuid model_id FK</w:t>
        <w:br/>
        <w:t xml:space="preserve">        vector content_vector</w:t>
        <w:br/>
        <w:t xml:space="preserve">        vector trend_relevance_vector</w:t>
        <w:br/>
        <w:t xml:space="preserve">        vector innovation_potential_vector</w:t>
        <w:br/>
        <w:t xml:space="preserve">        vector technology_concept_vector</w:t>
        <w:br/>
        <w:t xml:space="preserve">        text content_hash</w:t>
        <w:br/>
        <w:t xml:space="preserve">        integer token_count</w:t>
        <w:br/>
        <w:t xml:space="preserve">        timestamptz generation_timestamp</w:t>
        <w:br/>
        <w:t xml:space="preserve">        jsonb trend_keywords</w:t>
        <w:br/>
        <w:t xml:space="preserve">        jsonb innovation_keywords</w:t>
        <w:br/>
        <w:t xml:space="preserve">        jsonb technology_keywords</w:t>
        <w:br/>
        <w:t xml:space="preserve">        jsonb concept_relationships</w:t>
        <w:br/>
        <w:t xml:space="preserve">        timestamptz created_at</w:t>
        <w:br/>
        <w:t xml:space="preserve">    }</w:t>
        <w:br/>
        <w:t xml:space="preserve"/>
        <w:br/>
        <w:t xml:space="preserve">    %% RELATIONSHIPS %%</w:t>
        <w:br/>
        <w:t xml:space="preserve">    </w:t>
        <w:br/>
        <w:t xml:space="preserve">    %% Core Profile &amp; Technology Management</w:t>
        <w:br/>
        <w:t xml:space="preserve">    enthusiast_profiles ||--o{ exploration_sessions : "conducts"</w:t>
        <w:br/>
        <w:t xml:space="preserve">    enthusiast_profiles ||--o{ deep_dive_explorations : "undertakes"</w:t>
        <w:br/>
        <w:t xml:space="preserve">    enthusiast_profiles ||--o{ user_innovation_projects : "develops"</w:t>
        <w:br/>
        <w:t xml:space="preserve">    enthusiast_profiles ||--o{ community_contributions : "creates"</w:t>
        <w:br/>
        <w:t xml:space="preserve">    enthusiast_profiles ||--o{ knowledge_synthesis_projects : "produces"</w:t>
        <w:br/>
        <w:t xml:space="preserve">    enthusiast_profiles ||--o{ technology_expertise : "builds"</w:t>
        <w:br/>
        <w:t xml:space="preserve">    enthusiast_profiles ||--o{ trend_analysis_projects : "analyzes"</w:t>
        <w:br/>
        <w:t xml:space="preserve">    enthusiast_profiles ||--o{ exploration_progress : "tracks"</w:t>
        <w:br/>
        <w:t xml:space="preserve"/>
        <w:br/>
        <w:t xml:space="preserve">    technology_ecosystems ||--o{ technology_trends : "contains"</w:t>
        <w:br/>
        <w:t xml:space="preserve"/>
        <w:br/>
        <w:t xml:space="preserve">    %% Flexible Exploration Curriculum</w:t>
        <w:br/>
        <w:t xml:space="preserve">    exploration_domains ||--o{ exploration_topics : "encompasses"</w:t>
        <w:br/>
        <w:t xml:space="preserve">    exploration_topics ||--o{ exploration_units : "contains"</w:t>
        <w:br/>
        <w:t xml:space="preserve">    exploration_topics ||--o{ deep_dive_explorations : "enables"</w:t>
        <w:br/>
        <w:t xml:space="preserve">    exploration_units ||--o{ exploration_content : "implements"</w:t>
        <w:br/>
        <w:t xml:space="preserve">    exploration_units ||--o{ exploration_progress : "measures"</w:t>
        <w:br/>
        <w:t xml:space="preserve"/>
        <w:br/>
        <w:t xml:space="preserve">    %% Enhanced Content Management</w:t>
        <w:br/>
        <w:t xml:space="preserve">    exploration_content ||--o{ technology_comparisons : "enables"</w:t>
        <w:br/>
        <w:t xml:space="preserve">    exploration_content ||--o{ exploration_content_variations : "adapts"</w:t>
        <w:br/>
        <w:t xml:space="preserve">    exploration_content ||--o{ exploration_content_embeddings : "vectorizes"</w:t>
        <w:br/>
        <w:t xml:space="preserve">    innovation_projects ||--o{ user_innovation_projects : "templates"</w:t>
        <w:br/>
        <w:t xml:space="preserve"/>
        <w:br/>
        <w:t xml:space="preserve">    %% AI Avatar Integration</w:t>
        <w:br/>
        <w:t xml:space="preserve">    exploration_avatar_roles ||--o{ exploration_content_variations : "customizes"</w:t>
        <w:br/>
        <w:t xml:space="preserve"/>
        <w:br/>
        <w:t xml:space="preserve">    %% Vector Search &amp; Embeddings</w:t>
        <w:br/>
        <w:t xml:space="preserve">    exploration_embedding_models ||--o{ exploration_content_embeddings : "generates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implified Exploration Learning 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Diagram</w:t>
        <w:br/>
        <w:t xml:space="preserve">    %% Core Exploration Flow</w:t>
        <w:br/>
        <w:t xml:space="preserve">    ENTHUSIAST_PROFILES ||--o{ EXPLORATION_SESSIONS : conducts</w:t>
        <w:br/>
        <w:t xml:space="preserve">    ENTHUSIAST_PROFILES ||--o{ USER_INNOVATION_PROJECTS : develops</w:t>
        <w:br/>
        <w:t xml:space="preserve">    ENTHUSIAST_PROFILES ||--o{ COMMUNITY_CONTRIBUTIONS : creates</w:t>
        <w:br/>
        <w:t xml:space="preserve">    ENTHUSIAST_PROFILES ||--o{ DEEP_DIVE_EXPLORATIONS : undertakes</w:t>
        <w:br/>
        <w:t xml:space="preserve">    </w:t>
        <w:br/>
        <w:t xml:space="preserve">    TECHNOLOGY_ECOSYSTEMS ||--o{ TECHNOLOGY_TRENDS : tracks</w:t>
        <w:br/>
        <w:t xml:space="preserve">    TECHNOLOGY_TRENDS ||--o{ EXPLORATION_CONTENT : influences</w:t>
        <w:br/>
        <w:t xml:space="preserve">    </w:t>
        <w:br/>
        <w:t xml:space="preserve">    EXPLORATION_DOMAINS ||--o{ EXPLORATION_TOPICS : contains</w:t>
        <w:br/>
        <w:t xml:space="preserve">    EXPLORATION_TOPICS ||--o{ EXPLORATION_UNITS : contains</w:t>
        <w:br/>
        <w:t xml:space="preserve">    EXPLORATION_UNITS ||--o{ EXPLORATION_CONTENT : implements</w:t>
        <w:br/>
        <w:t xml:space="preserve">    </w:t>
        <w:br/>
        <w:t xml:space="preserve">    EXPLORATION_CONTENT ||--o{ TECHNOLOGY_COMPARISONS : enables</w:t>
        <w:br/>
        <w:t xml:space="preserve">    EXPLORATION_CONTENT ||--o{ EXPLORATION_PROGRESS : measures</w:t>
        <w:br/>
        <w:t xml:space="preserve">    </w:t>
        <w:br/>
        <w:t xml:space="preserve">    INNOVATION_PROJECTS ||--o{ USER_INNOVATION_PROJECTS : guides</w:t>
        <w:br/>
        <w:t xml:space="preserve">    </w:t>
        <w:br/>
        <w:t xml:space="preserve">    EXPLORATION_SESSIONS ||--|| EXPLORATION_PROGRESS : update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ploration Learning Architecture Overvie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Technology Trend Intelligence Layer"</w:t>
        <w:br/>
        <w:t xml:space="preserve">        A[technology_ecosystems] --&gt; B[Ecosystem Monitoring]</w:t>
        <w:br/>
        <w:t xml:space="preserve">        C[technology_trends] --&gt; D[Trend Analysis]</w:t>
        <w:br/>
        <w:t xml:space="preserve">        E[trend_analysis_projects] --&gt; F[Future Predictions]</w:t>
        <w:br/>
        <w:t xml:space="preserve">    end</w:t>
        <w:br/>
        <w:t xml:space="preserve">    </w:t>
        <w:br/>
        <w:t xml:space="preserve">    subgraph "Flexible Exploration Learning Layer"</w:t>
        <w:br/>
        <w:t xml:space="preserve">        G[exploration_domains] --&gt; H[Topic Organization]</w:t>
        <w:br/>
        <w:t xml:space="preserve">        I[exploration_topics] --&gt; J[Learning Pathways]</w:t>
        <w:br/>
        <w:t xml:space="preserve">        K[exploration_units] --&gt; L[Micro-Learning Units]</w:t>
        <w:br/>
        <w:t xml:space="preserve">        M[exploration_content] --&gt; N[Dynamic Content]</w:t>
        <w:br/>
        <w:t xml:space="preserve">    end</w:t>
        <w:br/>
        <w:t xml:space="preserve">    </w:t>
        <w:br/>
        <w:t xml:space="preserve">    subgraph "Innovation &amp; Experimentation Layer"</w:t>
        <w:br/>
        <w:t xml:space="preserve">        O[innovation_projects] --&gt; P[Project Templates]</w:t>
        <w:br/>
        <w:t xml:space="preserve">        Q[user_innovation_projects] --&gt; R[Personal Innovation]</w:t>
        <w:br/>
        <w:t xml:space="preserve">        S[technology_comparisons] --&gt; T[Comparison Frameworks]</w:t>
        <w:br/>
        <w:t xml:space="preserve">    end</w:t>
        <w:br/>
        <w:t xml:space="preserve">    </w:t>
        <w:br/>
        <w:t xml:space="preserve">    subgraph "Community &amp; Knowledge Sharing Layer"</w:t>
        <w:br/>
        <w:t xml:space="preserve">        U[community_contributions] --&gt; V[Knowledge Sharing]</w:t>
        <w:br/>
        <w:t xml:space="preserve">        W[knowledge_synthesis_projects] --&gt; X[Trend Synthesis]</w:t>
        <w:br/>
        <w:t xml:space="preserve">        Y[technology_expertise] --&gt; Z[Expertise Tracking]</w:t>
        <w:br/>
        <w:t xml:space="preserve">    end</w:t>
        <w:br/>
        <w:t xml:space="preserve">    </w:t>
        <w:br/>
        <w:t xml:space="preserve">    subgraph "Deep Learning &amp; Research Layer"</w:t>
        <w:br/>
        <w:t xml:space="preserve">        AA[deep_dive_explorations] --&gt; BB[Extended Research]</w:t>
        <w:br/>
        <w:t xml:space="preserve">        CC[trend_analysis_projects] --&gt; DD[Market Analysis]</w:t>
        <w:br/>
        <w:t xml:space="preserve">        EE[exploration_sessions] --&gt; FF[Session Management]</w:t>
        <w:br/>
        <w:t xml:space="preserve">    end</w:t>
        <w:br/>
        <w:t xml:space="preserve">    </w:t>
        <w:br/>
        <w:t xml:space="preserve">    subgraph "AI-Powered Discovery Layer"</w:t>
        <w:br/>
        <w:t xml:space="preserve">        GG[exploration_avatar_roles] --&gt; HH[Specialized AI Guides]</w:t>
        <w:br/>
        <w:t xml:space="preserve">        II[exploration_content_embeddings] --&gt; JJ[Semantic Search]</w:t>
        <w:br/>
        <w:t xml:space="preserve">        KK[exploration_embedding_models] --&gt; LL[Trend-Aware Embeddings]</w:t>
        <w:br/>
        <w:t xml:space="preserve">    end</w:t>
        <w:br/>
        <w:t xml:space="preserve">    </w:t>
        <w:br/>
        <w:t xml:space="preserve">    subgraph "Progress &amp; Analytics Layer"</w:t>
        <w:br/>
        <w:t xml:space="preserve">        MM[exploration_progress] --&gt; NN[Learning Analytics]</w:t>
        <w:br/>
        <w:t xml:space="preserve">        OO[enthusiast_profiles] --&gt; PP[Personal Learning Profile]</w:t>
        <w:br/>
        <w:t xml:space="preserve">        QQ[mv_user_exploration_analytics] --&gt; RR[Exploration Metrics]</w:t>
        <w:br/>
        <w:t xml:space="preserve">    end</w:t>
        <w:br/>
        <w:t xml:space="preserve">    </w:t>
        <w:br/>
        <w:t xml:space="preserve">    %% Cross-layer connections</w:t>
        <w:br/>
        <w:t xml:space="preserve">    B --&gt; H</w:t>
        <w:br/>
        <w:t xml:space="preserve">    D --&gt; N</w:t>
        <w:br/>
        <w:t xml:space="preserve">    P --&gt; R</w:t>
        <w:br/>
        <w:t xml:space="preserve">    V --&gt; NN</w:t>
        <w:br/>
        <w:t xml:space="preserve">    BB --&gt; DD</w:t>
        <w:br/>
        <w:t xml:space="preserve">    FF --&gt; NN</w:t>
        <w:br/>
        <w:t xml:space="preserve">    HH --&gt; N</w:t>
        <w:br/>
        <w:t xml:space="preserve">    JJ --&gt; N</w:t>
        <w:br/>
        <w:t xml:space="preserve">    NN --&gt; PP</w:t>
        <w:br/>
        <w:t xml:space="preserve">    </w:t>
        <w:br/>
        <w:t xml:space="preserve">    style A fill:#e1f5fe</w:t>
        <w:br/>
        <w:t xml:space="preserve">    style G fill:#fff3e0</w:t>
        <w:br/>
        <w:t xml:space="preserve">    style O fill:#f3e5f5</w:t>
        <w:br/>
        <w:t xml:space="preserve">    style U fill:#e8f5e8</w:t>
        <w:br/>
        <w:t xml:space="preserve">    style AA fill:#fce4ec</w:t>
        <w:br/>
        <w:t xml:space="preserve">    style GG fill:#f1f8e9</w:t>
        <w:br/>
        <w:t xml:space="preserve">    style OO fill:#fff8e1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tinuous Learning Enthusiast Key Featur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dmap</w:t>
        <w:br/>
        <w:t xml:space="preserve">  root((Continuous Learning Platform))</w:t>
        <w:br/>
        <w:t xml:space="preserve">    Technology Trend Intelligence</w:t>
        <w:br/>
        <w:t xml:space="preserve">      Real-time Trend Monitoring</w:t>
        <w:br/>
        <w:t xml:space="preserve">      Momentum Scoring</w:t>
        <w:br/>
        <w:t xml:space="preserve">      Adoption Rate Analysis</w:t>
        <w:br/>
        <w:t xml:space="preserve">      Future Trend Predictions</w:t>
        <w:br/>
        <w:t xml:space="preserve">    Flexible Exploration Learning</w:t>
        <w:br/>
        <w:t xml:space="preserve">      Discovery-Driven Paths</w:t>
        <w:br/>
        <w:t xml:space="preserve">      Micro-Learning Sessions</w:t>
        <w:br/>
        <w:t xml:space="preserve">      Multiple Exploration Modes</w:t>
        <w:br/>
        <w:t xml:space="preserve">      Deep Dive Capabilities</w:t>
        <w:br/>
        <w:t xml:space="preserve">    Innovation &amp; Experimentation</w:t>
        <w:br/>
        <w:t xml:space="preserve">      Project Templates</w:t>
        <w:br/>
        <w:t xml:space="preserve">      Technology Combinations</w:t>
        <w:br/>
        <w:t xml:space="preserve">      Creative Applications</w:t>
        <w:br/>
        <w:t xml:space="preserve">      Prototype Development</w:t>
        <w:br/>
        <w:t xml:space="preserve">    Community Engagement</w:t>
        <w:br/>
        <w:t xml:space="preserve">      Knowledge Sharing</w:t>
        <w:br/>
        <w:t xml:space="preserve">      Contribution Tracking</w:t>
        <w:br/>
        <w:t xml:space="preserve">      Thought Leadership</w:t>
        <w:br/>
        <w:t xml:space="preserve">      Conference Presentations</w:t>
        <w:br/>
        <w:t xml:space="preserve">    Expertise Development</w:t>
        <w:br/>
        <w:t xml:space="preserve">      Technology Mastery Tracking</w:t>
        <w:br/>
        <w:t xml:space="preserve">      Skill Progression</w:t>
        <w:br/>
        <w:t xml:space="preserve">      Expert Recognition</w:t>
        <w:br/>
        <w:t xml:space="preserve">      Teaching Opportunities</w:t>
        <w:br/>
        <w:t xml:space="preserve">    AI-Powered Discovery</w:t>
        <w:br/>
        <w:t xml:space="preserve">      Trend-Aware Recommendations</w:t>
        <w:br/>
        <w:t xml:space="preserve">      Innovation Suggestions</w:t>
        <w:br/>
        <w:t xml:space="preserve">      Community Connections</w:t>
        <w:br/>
        <w:t xml:space="preserve">      Content Personalization</w:t>
        <w:br/>
        <w:t xml:space="preserve">    Analytics &amp; Intelligence</w:t>
        <w:br/>
        <w:t xml:space="preserve">      Exploration Velocity</w:t>
        <w:br/>
        <w:t xml:space="preserve">      Innovation Index</w:t>
        <w:br/>
        <w:t xml:space="preserve">      Community Impact</w:t>
        <w:br/>
        <w:t xml:space="preserve">      Trend Awarenes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pecialized Learning Mod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wchart TD</w:t>
        <w:br/>
        <w:t xml:space="preserve">    A[Enthusiast Profile] --&gt; B{Choose Exploration Mode}</w:t>
        <w:br/>
        <w:t xml:space="preserve">    </w:t>
        <w:br/>
        <w:t xml:space="preserve">    B --&gt;|Discovery| C[Surface Learning]</w:t>
        <w:br/>
        <w:t xml:space="preserve">    B --&gt;|Comparison| D[Technology Analysis]</w:t>
        <w:br/>
        <w:t xml:space="preserve">    B --&gt;|Deep Dive| E[Research Mode]</w:t>
        <w:br/>
        <w:t xml:space="preserve">    B --&gt;|Experimentation| F[Hands-On Projects]</w:t>
        <w:br/>
        <w:t xml:space="preserve">    B --&gt;|Synthesis| G[Knowledge Synthesis]</w:t>
        <w:br/>
        <w:t xml:space="preserve">    B --&gt;|Contribution| H[Community Sharing]</w:t>
        <w:br/>
        <w:t xml:space="preserve">    </w:t>
        <w:br/>
        <w:t xml:space="preserve">    C --&gt; I[Quick Exploration Units]</w:t>
        <w:br/>
        <w:t xml:space="preserve">    D --&gt; J[Technology Comparisons]</w:t>
        <w:br/>
        <w:t xml:space="preserve">    E --&gt; K[Deep Dive Explorations]</w:t>
        <w:br/>
        <w:t xml:space="preserve">    F --&gt; L[Innovation Projects]</w:t>
        <w:br/>
        <w:t xml:space="preserve">    G --&gt; M[Synthesis Projects]</w:t>
        <w:br/>
        <w:t xml:space="preserve">    H --&gt; N[Community Contributions]</w:t>
        <w:br/>
        <w:t xml:space="preserve">    </w:t>
        <w:br/>
        <w:t xml:space="preserve">    I --&gt; O[Progress Tracking]</w:t>
        <w:br/>
        <w:t xml:space="preserve">    J --&gt; O</w:t>
        <w:br/>
        <w:t xml:space="preserve">    K --&gt; O</w:t>
        <w:br/>
        <w:t xml:space="preserve">    L --&gt; O</w:t>
        <w:br/>
        <w:t xml:space="preserve">    M --&gt; O</w:t>
        <w:br/>
        <w:t xml:space="preserve">    N --&gt; O</w:t>
        <w:br/>
        <w:t xml:space="preserve">    </w:t>
        <w:br/>
        <w:t xml:space="preserve">    O --&gt; P[Expertise Building]</w:t>
        <w:br/>
        <w:t xml:space="preserve">    P --&gt; Q[Community Recognition]</w:t>
        <w:br/>
        <w:t xml:space="preserve">    Q --&gt; R[Thought Leadership]</w:t>
        <w:br/>
        <w:t xml:space="preserve">    </w:t>
        <w:br/>
        <w:t xml:space="preserve">    style A fill:#e3f2fd</w:t>
        <w:br/>
        <w:t xml:space="preserve">    style B fill:#fff3e0</w:t>
        <w:br/>
        <w:t xml:space="preserve">    style O fill:#e8f5e8</w:t>
        <w:br/>
        <w:t xml:space="preserve">    style P fill:#f3e5f5</w:t>
        <w:br/>
        <w:t xml:space="preserve">    style Q fill:#fce4ec</w:t>
        <w:br/>
        <w:t xml:space="preserve">    style R fill:#f1f8e9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I Avatar Specializa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TB</w:t>
        <w:br/>
        <w:t xml:space="preserve">    subgraph "AI Avatar Ecosystem"</w:t>
        <w:br/>
        <w:t xml:space="preserve">        A[Exploration Guide] --&gt; A1[Discovery-Focused Learning]</w:t>
        <w:br/>
        <w:t xml:space="preserve">        A --&gt; A2[Curiosity Stimulation]</w:t>
        <w:br/>
        <w:t xml:space="preserve">        A --&gt; A3[Trend Awareness]</w:t>
        <w:br/>
        <w:t xml:space="preserve">        </w:t>
        <w:br/>
        <w:t xml:space="preserve">        B[Innovation Catalyst] --&gt; B1[Creative Thinking]</w:t>
        <w:br/>
        <w:t xml:space="preserve">        B --&gt; B2[Project Ideation]</w:t>
        <w:br/>
        <w:t xml:space="preserve">        B --&gt; B3[Experimental Guidance]</w:t>
        <w:br/>
        <w:t xml:space="preserve">        </w:t>
        <w:br/>
        <w:t xml:space="preserve">        C[Technology Trend Analyst] --&gt; C1[Deep Market Analysis]</w:t>
        <w:br/>
        <w:t xml:space="preserve">        C --&gt; C2[Future Predictions]</w:t>
        <w:br/>
        <w:t xml:space="preserve">        C --&gt; C3[Ecosystem Insights]</w:t>
        <w:br/>
        <w:t xml:space="preserve">        </w:t>
        <w:br/>
        <w:t xml:space="preserve">        D[Community Connector] --&gt; D1[Knowledge Sharing]</w:t>
        <w:br/>
        <w:t xml:space="preserve">        D --&gt; D2[Collaboration Facilitation]</w:t>
        <w:br/>
        <w:t xml:space="preserve">        D --&gt; D3[Network Building]</w:t>
        <w:br/>
        <w:t xml:space="preserve">    end</w:t>
        <w:br/>
        <w:t xml:space="preserve">    </w:t>
        <w:br/>
        <w:t xml:space="preserve">    E[Exploration Content] --&gt; A</w:t>
        <w:br/>
        <w:t xml:space="preserve">    E --&gt; B</w:t>
        <w:br/>
        <w:t xml:space="preserve">    E --&gt; C</w:t>
        <w:br/>
        <w:t xml:space="preserve">    E --&gt; D</w:t>
        <w:br/>
        <w:t xml:space="preserve">    </w:t>
        <w:br/>
        <w:t xml:space="preserve">    F[User Context] --&gt; G[Content Variations]</w:t>
        <w:br/>
        <w:t xml:space="preserve">    G --&gt; A</w:t>
        <w:br/>
        <w:t xml:space="preserve">    G --&gt; B</w:t>
        <w:br/>
        <w:t xml:space="preserve">    G --&gt; C</w:t>
        <w:br/>
        <w:t xml:space="preserve">    G --&gt; D</w:t>
        <w:br/>
        <w:t xml:space="preserve">    </w:t>
        <w:br/>
        <w:t xml:space="preserve">    style A fill:#e1f5fe</w:t>
        <w:br/>
        <w:t xml:space="preserve">    style B fill:#fff3e0</w:t>
        <w:br/>
        <w:t xml:space="preserve">    style C fill:#f3e5f5</w:t>
        <w:br/>
        <w:t xml:space="preserve">    style D fill:#e8f5e8</w:t>
        <w:br/>
        <w:t xml:space="preserve"/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13T15:48:18.426Z</dcterms:created>
  <dcterms:modified xsi:type="dcterms:W3CDTF">2025-09-13T15:48:18.426Z</dcterms:modified>
</cp:coreProperties>
</file>